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791C5" w14:textId="61D68A37" w:rsidR="0008530A" w:rsidRPr="00815912" w:rsidRDefault="0008530A" w:rsidP="0008530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3F7021E9" w14:textId="77777777" w:rsidR="0008530A" w:rsidRPr="00815912" w:rsidRDefault="0008530A" w:rsidP="0008530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4BD1BE56" w14:textId="77777777" w:rsidR="0008530A" w:rsidRPr="00815912" w:rsidRDefault="0008530A" w:rsidP="0008530A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487FC926" w14:textId="77777777" w:rsidR="0008530A" w:rsidRPr="00815912" w:rsidRDefault="0008530A" w:rsidP="0008530A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954A3D3" w14:textId="77777777" w:rsidR="0008530A" w:rsidRPr="00815912" w:rsidRDefault="0008530A" w:rsidP="0008530A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06CC5292" wp14:editId="67885BF7">
            <wp:extent cx="1790700" cy="2286000"/>
            <wp:effectExtent l="0" t="0" r="0" b="0"/>
            <wp:docPr id="2" name="Imagen 2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DBA81" w14:textId="7DFF8301" w:rsidR="0008530A" w:rsidRPr="00815912" w:rsidRDefault="0008530A" w:rsidP="0008530A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1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Patrones de Diseño - </w:t>
      </w:r>
      <w:proofErr w:type="spellStart"/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Builder</w:t>
      </w:r>
      <w:proofErr w:type="spellEnd"/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6288D36F" w14:textId="77777777" w:rsidR="0008530A" w:rsidRPr="00815912" w:rsidRDefault="0008530A" w:rsidP="0008530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36242ACF" w14:textId="77777777" w:rsidR="0008530A" w:rsidRPr="00815912" w:rsidRDefault="0008530A" w:rsidP="0008530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248B06BE" w14:textId="77777777" w:rsidR="0008530A" w:rsidRPr="00815912" w:rsidRDefault="0008530A" w:rsidP="0008530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048E5BB4" w14:textId="77777777" w:rsidR="0008530A" w:rsidRPr="00815912" w:rsidRDefault="0008530A" w:rsidP="0008530A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6460B01A" w14:textId="77777777" w:rsidR="0008530A" w:rsidRPr="00815912" w:rsidRDefault="0008530A" w:rsidP="0008530A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6C50B99F" w14:textId="77777777" w:rsidR="0008530A" w:rsidRPr="00815912" w:rsidRDefault="0008530A" w:rsidP="0008530A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30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6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6FEE0358" w14:textId="77777777" w:rsidR="0008530A" w:rsidRPr="00815912" w:rsidRDefault="0008530A" w:rsidP="0008530A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903271B" w14:textId="77777777" w:rsidR="0008530A" w:rsidRDefault="0008530A" w:rsidP="0008530A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28FFEC16" w14:textId="77777777" w:rsidR="0008530A" w:rsidRDefault="0008530A" w:rsidP="0008530A"/>
    <w:p w14:paraId="1DDF2EC6" w14:textId="7D10C116" w:rsidR="0008530A" w:rsidRDefault="0008530A"/>
    <w:p w14:paraId="1A8A234A" w14:textId="77777777" w:rsidR="0008530A" w:rsidRPr="0008530A" w:rsidRDefault="0008530A" w:rsidP="0008530A">
      <w:pPr>
        <w:pStyle w:val="Prrafodelista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8530A">
        <w:rPr>
          <w:rFonts w:ascii="Arial" w:hAnsi="Arial" w:cs="Arial"/>
          <w:sz w:val="24"/>
          <w:szCs w:val="24"/>
        </w:rPr>
        <w:lastRenderedPageBreak/>
        <w:t>El alumno deberá de implementar un conjunto de clases que permita seleccionar</w:t>
      </w:r>
      <w:r w:rsidRPr="0008530A">
        <w:rPr>
          <w:rFonts w:ascii="Arial" w:hAnsi="Arial" w:cs="Arial"/>
          <w:sz w:val="24"/>
          <w:szCs w:val="24"/>
        </w:rPr>
        <w:t xml:space="preserve"> </w:t>
      </w:r>
      <w:r w:rsidRPr="0008530A">
        <w:rPr>
          <w:rFonts w:ascii="Arial" w:hAnsi="Arial" w:cs="Arial"/>
          <w:sz w:val="24"/>
          <w:szCs w:val="24"/>
        </w:rPr>
        <w:t>las piezas de un automóvil, es decir, se podrán tener componentes a disposición</w:t>
      </w:r>
      <w:r w:rsidRPr="0008530A">
        <w:rPr>
          <w:rFonts w:ascii="Arial" w:hAnsi="Arial" w:cs="Arial"/>
          <w:sz w:val="24"/>
          <w:szCs w:val="24"/>
        </w:rPr>
        <w:t xml:space="preserve"> </w:t>
      </w:r>
      <w:r w:rsidRPr="0008530A">
        <w:rPr>
          <w:rFonts w:ascii="Arial" w:hAnsi="Arial" w:cs="Arial"/>
          <w:sz w:val="24"/>
          <w:szCs w:val="24"/>
        </w:rPr>
        <w:t>del cliente (puertas, llantas, timón, asientos, motor, espejos, vidrios, etc.). Del cual</w:t>
      </w:r>
      <w:r w:rsidRPr="0008530A">
        <w:rPr>
          <w:rFonts w:ascii="Arial" w:hAnsi="Arial" w:cs="Arial"/>
          <w:sz w:val="24"/>
          <w:szCs w:val="24"/>
        </w:rPr>
        <w:t xml:space="preserve"> </w:t>
      </w:r>
      <w:r w:rsidRPr="0008530A">
        <w:rPr>
          <w:rFonts w:ascii="Arial" w:hAnsi="Arial" w:cs="Arial"/>
          <w:sz w:val="24"/>
          <w:szCs w:val="24"/>
        </w:rPr>
        <w:t>el cliente puede indicar que características de color puede tener cada pieza. Al</w:t>
      </w:r>
      <w:r w:rsidRPr="0008530A">
        <w:rPr>
          <w:rFonts w:ascii="Arial" w:hAnsi="Arial" w:cs="Arial"/>
          <w:sz w:val="24"/>
          <w:szCs w:val="24"/>
        </w:rPr>
        <w:t xml:space="preserve"> </w:t>
      </w:r>
      <w:r w:rsidRPr="0008530A">
        <w:rPr>
          <w:rFonts w:ascii="Arial" w:hAnsi="Arial" w:cs="Arial"/>
          <w:sz w:val="24"/>
          <w:szCs w:val="24"/>
        </w:rPr>
        <w:t>final mostrar opciones al Cliente o permitirle que él pueda escoger las piezas e</w:t>
      </w:r>
      <w:r w:rsidRPr="0008530A">
        <w:rPr>
          <w:rFonts w:ascii="Arial" w:hAnsi="Arial" w:cs="Arial"/>
          <w:sz w:val="24"/>
          <w:szCs w:val="24"/>
        </w:rPr>
        <w:t xml:space="preserve"> </w:t>
      </w:r>
      <w:r w:rsidRPr="0008530A">
        <w:rPr>
          <w:rFonts w:ascii="Arial" w:hAnsi="Arial" w:cs="Arial"/>
          <w:sz w:val="24"/>
          <w:szCs w:val="24"/>
        </w:rPr>
        <w:t xml:space="preserve">indicar el color. Utilizar el patrón </w:t>
      </w:r>
      <w:proofErr w:type="spellStart"/>
      <w:r w:rsidRPr="0008530A">
        <w:rPr>
          <w:rFonts w:ascii="Arial" w:hAnsi="Arial" w:cs="Arial"/>
          <w:sz w:val="24"/>
          <w:szCs w:val="24"/>
        </w:rPr>
        <w:t>Builder</w:t>
      </w:r>
      <w:proofErr w:type="spellEnd"/>
      <w:r w:rsidRPr="0008530A">
        <w:rPr>
          <w:rFonts w:ascii="Arial" w:hAnsi="Arial" w:cs="Arial"/>
          <w:sz w:val="24"/>
          <w:szCs w:val="24"/>
        </w:rPr>
        <w:t>.</w:t>
      </w:r>
    </w:p>
    <w:p w14:paraId="72C56A96" w14:textId="11463C29" w:rsidR="000E4A24" w:rsidRDefault="0008530A" w:rsidP="0008530A">
      <w:pPr>
        <w:pStyle w:val="Prrafodelista"/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8530A">
        <w:rPr>
          <w:rFonts w:ascii="Arial" w:hAnsi="Arial" w:cs="Arial"/>
          <w:sz w:val="24"/>
          <w:szCs w:val="24"/>
        </w:rPr>
        <w:t>*Pista, en lugar de trabajar el producto con una lista de componentes, se puede</w:t>
      </w:r>
      <w:r w:rsidRPr="0008530A">
        <w:rPr>
          <w:rFonts w:ascii="Arial" w:hAnsi="Arial" w:cs="Arial"/>
          <w:sz w:val="24"/>
          <w:szCs w:val="24"/>
        </w:rPr>
        <w:t xml:space="preserve"> </w:t>
      </w:r>
      <w:r w:rsidRPr="0008530A">
        <w:rPr>
          <w:rFonts w:ascii="Arial" w:hAnsi="Arial" w:cs="Arial"/>
          <w:sz w:val="24"/>
          <w:szCs w:val="24"/>
        </w:rPr>
        <w:t>alojar una estructura o clase.</w:t>
      </w:r>
    </w:p>
    <w:p w14:paraId="4E7EBC92" w14:textId="4339EF3F" w:rsidR="002F31C2" w:rsidRDefault="002F31C2" w:rsidP="002F31C2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2F31C2">
        <w:rPr>
          <w:rFonts w:ascii="Arial" w:hAnsi="Arial" w:cs="Arial"/>
          <w:sz w:val="24"/>
          <w:szCs w:val="24"/>
        </w:rPr>
        <w:drawing>
          <wp:inline distT="0" distB="0" distL="0" distR="0" wp14:anchorId="4098FC0C" wp14:editId="04516FC8">
            <wp:extent cx="5400040" cy="2096770"/>
            <wp:effectExtent l="0" t="0" r="0" b="0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C2871" w14:textId="391CC16E" w:rsidR="002F31C2" w:rsidRDefault="002F31C2" w:rsidP="002F31C2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2F31C2">
        <w:rPr>
          <w:rFonts w:ascii="Arial" w:hAnsi="Arial" w:cs="Arial"/>
          <w:sz w:val="24"/>
          <w:szCs w:val="24"/>
        </w:rPr>
        <w:drawing>
          <wp:inline distT="0" distB="0" distL="0" distR="0" wp14:anchorId="4980A769" wp14:editId="212345F7">
            <wp:extent cx="5400040" cy="3409950"/>
            <wp:effectExtent l="0" t="0" r="0" b="0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56577" w14:textId="4358FBC2" w:rsidR="000D068F" w:rsidRDefault="000D068F" w:rsidP="002F31C2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D068F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588EF4C5" wp14:editId="2E4C6204">
            <wp:extent cx="5400040" cy="4356735"/>
            <wp:effectExtent l="0" t="0" r="0" b="5715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5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262E" w14:textId="4F3797F0" w:rsidR="000D068F" w:rsidRDefault="000D068F" w:rsidP="002F31C2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D068F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78A4FA32" wp14:editId="279661ED">
            <wp:extent cx="5400040" cy="6071235"/>
            <wp:effectExtent l="0" t="0" r="0" b="5715"/>
            <wp:docPr id="7" name="Imagen 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07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CC009" w14:textId="654F2176" w:rsidR="000D068F" w:rsidRDefault="000D068F" w:rsidP="002F31C2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0D068F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0903B088" wp14:editId="3273E87A">
            <wp:extent cx="5400040" cy="4378325"/>
            <wp:effectExtent l="0" t="0" r="0" b="317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37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38DCD" w14:textId="020D2865" w:rsidR="000D068F" w:rsidRDefault="000D068F" w:rsidP="002F31C2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ectores definidos usados para parametrizar las opciones de</w:t>
      </w:r>
      <w:r w:rsidR="00FB57AF">
        <w:rPr>
          <w:rFonts w:ascii="Arial" w:hAnsi="Arial" w:cs="Arial"/>
          <w:sz w:val="24"/>
          <w:szCs w:val="24"/>
        </w:rPr>
        <w:t xml:space="preserve"> ciertos componentes del automóvil:</w:t>
      </w:r>
    </w:p>
    <w:p w14:paraId="542DE644" w14:textId="4FE1F1A6" w:rsidR="000D068F" w:rsidRDefault="000D068F">
      <w:pPr>
        <w:rPr>
          <w:rFonts w:ascii="Arial" w:hAnsi="Arial" w:cs="Arial"/>
          <w:sz w:val="24"/>
          <w:szCs w:val="24"/>
        </w:rPr>
      </w:pPr>
      <w:r w:rsidRPr="000D068F">
        <w:rPr>
          <w:rFonts w:ascii="Arial" w:hAnsi="Arial" w:cs="Arial"/>
          <w:sz w:val="24"/>
          <w:szCs w:val="24"/>
        </w:rPr>
        <w:drawing>
          <wp:inline distT="0" distB="0" distL="0" distR="0" wp14:anchorId="2A005FB9" wp14:editId="746517CE">
            <wp:extent cx="5400040" cy="1689100"/>
            <wp:effectExtent l="0" t="0" r="0" b="635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55B8" w14:textId="7FE7A919" w:rsidR="000D068F" w:rsidRPr="002F31C2" w:rsidRDefault="000D068F" w:rsidP="000D068F">
      <w:pPr>
        <w:spacing w:line="276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Case ‘P’: Construir Auto Personalizado</w:t>
      </w:r>
      <w:r w:rsidRPr="000D068F">
        <w:rPr>
          <w:rFonts w:ascii="Arial" w:hAnsi="Arial" w:cs="Arial"/>
          <w:sz w:val="24"/>
          <w:szCs w:val="24"/>
        </w:rPr>
        <w:drawing>
          <wp:inline distT="0" distB="0" distL="0" distR="0" wp14:anchorId="1E8D6B21" wp14:editId="1C3C0195">
            <wp:extent cx="4096791" cy="8659127"/>
            <wp:effectExtent l="0" t="0" r="0" b="8890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3504" cy="867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E55D7" w14:textId="2CCDF92E" w:rsidR="00E6630D" w:rsidRPr="00E6630D" w:rsidRDefault="00E6630D" w:rsidP="00E6630D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E6630D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74DD2C47" wp14:editId="641DEEE8">
            <wp:extent cx="5400040" cy="8315960"/>
            <wp:effectExtent l="0" t="0" r="0" b="889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831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EAD6" w14:textId="77777777" w:rsidR="0008530A" w:rsidRPr="0008530A" w:rsidRDefault="0008530A" w:rsidP="0008530A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4AAD1EA6" w14:textId="1ABBD45F" w:rsidR="0008530A" w:rsidRPr="0008530A" w:rsidRDefault="00E6630D" w:rsidP="0008530A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E6630D">
        <w:rPr>
          <w:rFonts w:ascii="Arial" w:hAnsi="Arial" w:cs="Arial"/>
          <w:sz w:val="24"/>
          <w:szCs w:val="24"/>
        </w:rPr>
        <w:lastRenderedPageBreak/>
        <w:drawing>
          <wp:inline distT="0" distB="0" distL="0" distR="0" wp14:anchorId="32CF10FC" wp14:editId="1AB9DF0D">
            <wp:extent cx="5400040" cy="3234055"/>
            <wp:effectExtent l="0" t="0" r="0" b="4445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3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530A" w:rsidRPr="0008530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101094"/>
    <w:multiLevelType w:val="hybridMultilevel"/>
    <w:tmpl w:val="C8BA34EE"/>
    <w:lvl w:ilvl="0" w:tplc="4EA6B4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5743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wNzAwMbEwNzE3NDJQ0lEKTi0uzszPAykwrAUArgphrCwAAAA="/>
  </w:docVars>
  <w:rsids>
    <w:rsidRoot w:val="0008530A"/>
    <w:rsid w:val="0008530A"/>
    <w:rsid w:val="000D068F"/>
    <w:rsid w:val="000E4A24"/>
    <w:rsid w:val="002F31C2"/>
    <w:rsid w:val="00AA599F"/>
    <w:rsid w:val="00AE28F0"/>
    <w:rsid w:val="00C97F00"/>
    <w:rsid w:val="00CE7D85"/>
    <w:rsid w:val="00D80476"/>
    <w:rsid w:val="00E6630D"/>
    <w:rsid w:val="00FB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9F971FC"/>
  <w15:chartTrackingRefBased/>
  <w15:docId w15:val="{D937ADD4-0C57-4BC5-979C-B46693221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0853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8</Pages>
  <Words>157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1</cp:revision>
  <dcterms:created xsi:type="dcterms:W3CDTF">2022-07-23T17:14:00Z</dcterms:created>
  <dcterms:modified xsi:type="dcterms:W3CDTF">2022-07-23T23:16:00Z</dcterms:modified>
</cp:coreProperties>
</file>